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álises</w:t>
      </w:r>
      <w:r>
        <w:t xml:space="preserve"> </w:t>
      </w:r>
      <w:r>
        <w:t xml:space="preserve">descritivas</w:t>
      </w:r>
    </w:p>
    <w:p>
      <w:pPr>
        <w:pStyle w:val="Author"/>
      </w:pPr>
      <w:r>
        <w:t xml:space="preserve">Clarissa</w:t>
      </w:r>
      <w:r>
        <w:t xml:space="preserve"> </w:t>
      </w:r>
      <w:r>
        <w:t xml:space="preserve">F.</w:t>
      </w:r>
      <w:r>
        <w:t xml:space="preserve"> </w:t>
      </w:r>
      <w:r>
        <w:t xml:space="preserve">D.</w:t>
      </w:r>
      <w:r>
        <w:t xml:space="preserve"> </w:t>
      </w:r>
      <w:r>
        <w:t xml:space="preserve">Carneiro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4     ✔ readr     2.1.5</w:t>
      </w:r>
      <w:r>
        <w:br/>
      </w:r>
      <w:r>
        <w:rPr>
          <w:rStyle w:val="VerbatimChar"/>
        </w:rPr>
        <w:t xml:space="preserve">## ✔ forcats   1.0.0     ✔ stringr   1.5.1</w:t>
      </w:r>
      <w:r>
        <w:br/>
      </w:r>
      <w:r>
        <w:rPr>
          <w:rStyle w:val="VerbatimChar"/>
        </w:rPr>
        <w:t xml:space="preserve">## ✔ ggplot2   3.5.1     ✔ tibble    3.2.1</w:t>
      </w:r>
      <w:r>
        <w:br/>
      </w:r>
      <w:r>
        <w:rPr>
          <w:rStyle w:val="VerbatimChar"/>
        </w:rPr>
        <w:t xml:space="preserve">## ✔ lubridate 1.9.3     ✔ tidyr     1.3.1</w:t>
      </w:r>
      <w:r>
        <w:br/>
      </w:r>
      <w:r>
        <w:rPr>
          <w:rStyle w:val="VerbatimChar"/>
        </w:rPr>
        <w:t xml:space="preserve">## ✔ purrr     1.0.2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FirstParagraph"/>
      </w:pPr>
      <w:r>
        <w:t xml:space="preserve">Depois da limpeza, importamos dados de volta para análises.</w:t>
      </w:r>
    </w:p>
    <w:bookmarkStart w:id="26" w:name="sample-description"/>
    <w:p>
      <w:pPr>
        <w:pStyle w:val="Heading1"/>
      </w:pPr>
      <w:r>
        <w:t xml:space="preserve">Sample descriptio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script-4-2-qualitative_files/figure-docx/unnamed-chunk-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5 x 4 in image</w:t>
      </w:r>
    </w:p>
    <w:p>
      <w:pPr>
        <w:pStyle w:val="FirstParagraph"/>
      </w:pPr>
      <w:r>
        <w:t xml:space="preserve">Os artigos foram publicados entre 1998 e 2021</w:t>
      </w:r>
    </w:p>
    <w:p>
      <w:pPr>
        <w:pStyle w:val="BodyText"/>
      </w:pPr>
      <w:r>
        <w:t xml:space="preserve">Article-level info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u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erc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udies testing revers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vides sample size calcul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cludes conflict of interest statem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s pre-register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</w:t>
            </w:r>
          </w:p>
        </w:tc>
      </w:tr>
    </w:tbl>
    <w:p>
      <w:pPr>
        <w:pStyle w:val="BodyText"/>
      </w:pPr>
      <w:r>
        <w:t xml:space="preserve">Número de comparacoes por artigo: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VerbatimChar"/>
        </w:rPr>
        <w:t xml:space="preserve">## [1] 52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or values outside the scale range</w:t>
      </w:r>
      <w:r>
        <w:br/>
      </w:r>
      <w:r>
        <w:rPr>
          <w:rStyle w:val="VerbatimChar"/>
        </w:rPr>
        <w:t xml:space="preserve">## (`geom_bar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script-4-2-qualitative_files/figure-docx/unnamed-chunk-8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5 x 4 in image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or values outside the scale range</w:t>
      </w:r>
      <w:r>
        <w:br/>
      </w:r>
      <w:r>
        <w:rPr>
          <w:rStyle w:val="VerbatimChar"/>
        </w:rPr>
        <w:t xml:space="preserve">## (`geom_bar()`).</w:t>
      </w:r>
    </w:p>
    <w:p>
      <w:pPr>
        <w:pStyle w:val="FirstParagraph"/>
      </w:pPr>
      <w:r>
        <w:t xml:space="preserve">Experiment-level info</w:t>
      </w:r>
    </w:p>
    <w:p>
      <w:pPr>
        <w:pStyle w:val="BodyText"/>
      </w:pPr>
      <w:r>
        <w:t xml:space="preserve">Assa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Assa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erc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T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CK-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T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XT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azur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Z4U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Assa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(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erc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T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3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T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CK-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XT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Z4U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azur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</w:t>
            </w:r>
          </w:p>
        </w:tc>
      </w:tr>
    </w:tbl>
    <w:p>
      <w:pPr>
        <w:pStyle w:val="BodyText"/>
      </w:pPr>
      <w:r>
        <w:t xml:space="preserve">Cell line QC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Cell_sour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erc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ll ban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n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cl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.1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Cell_sour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(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erc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ll ban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n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cl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.6</w:t>
            </w:r>
          </w:p>
        </w:tc>
      </w:tr>
    </w:tbl>
    <w:p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560"/>
        <w:gridCol w:w="3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Cell_ban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merican Type Culture Collection (ATC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inese Academy of Scienc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uropean Collection of Authenticated Cell Cultures (ECAC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titute of Biochemistry and Cell Biolog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vitroge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orean Cell Line Ban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GC Promo-che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ibniz Institute DSMZ - German Collection of Microorganisms and Cell Cultures Gmb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tional Centre for Cell Science (NCCS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steur Institute of Ir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iken Cell Ban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gma-Aldric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 Cell Resource Centre of Institute of Basic Medic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lls were purchased from Zhong Qiao Xin Zhou Biotec Co., Ltd (Shanghai, China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</w:tbl>
    <w:p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6930"/>
        <w:gridCol w:w="330"/>
        <w:gridCol w:w="6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Cell_ban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(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erc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merican Type Culture Collection (ATC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inese Academy of Scienc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uropean Collection of Authenticated Cell Cultures (ECAC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titute of Biochemistry and Cell Biolog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vitroge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orean Cell Line Ban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GC Promo-che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ibniz Institute DSMZ - German Collection of Microorganisms and Cell Cultures Gmb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tional Centre for Cell Science (NCCS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steur Institute of Ir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iken Cell Ban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gma-Aldric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 Cell Resource Centre of Institute of Basic Medic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lls were purchased from Zhong Qiao Xin Zhou Biotec Co., Ltd (Shanghai, China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Cell_authentic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s, no protoc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Cell_authentic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(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erc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s, no protoc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Cell_mycoplas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erc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s, no protoc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Cell_mycoplas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(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erc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s, no protoc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</w:t>
            </w:r>
          </w:p>
        </w:tc>
      </w:tr>
    </w:tbl>
    <w:p>
      <w:pPr>
        <w:pStyle w:val="BodyText"/>
      </w:pPr>
      <w:r>
        <w:t xml:space="preserve">Cell culture protoco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erum_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erc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B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4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C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cl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BS and H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CS and FH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CS and H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 SER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erum_concentr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erc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4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% of eac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% or 10 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% and 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% and 10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erum_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um_concentr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B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cl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B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B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B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B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B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BS and 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% of eac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B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B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% or 10 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B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B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CS and F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% and 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CS and 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% and 10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 SER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Culture_medium_correct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erc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MEM_F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ME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M_F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PM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EM_F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E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tiME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Antibiotic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erc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lutam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erc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8</w:t>
            </w:r>
          </w:p>
        </w:tc>
      </w:tr>
    </w:tbl>
    <w:p>
      <w:pPr>
        <w:pStyle w:val="BodyText"/>
      </w:pPr>
      <w:r>
        <w:t xml:space="preserve">Treatment protoco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Control_descrip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erc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cl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hic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um onl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Abeta_seque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erc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-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-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-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-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Abeta_orig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erc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cl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ynthet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combina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Abeta_speci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erc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cl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um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Abeta_aggreg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erc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cl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ligomer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ber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nomer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7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ingle_expos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erc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s, sing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cl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rotocol_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a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uration of exposure, in hou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80.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uration of exposure, in hou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.156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uration of exposure, in hou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828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uration of exposure, in hou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.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uration of exposure, in hou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uration of exposure, in hou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4.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centration, in 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75.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centration, in 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.532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centration, in 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5.405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centration, in 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centration, in 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centration, in 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000.00000</w:t>
            </w:r>
          </w:p>
        </w:tc>
      </w:tr>
    </w:tbl>
    <w:p>
      <w:pPr>
        <w:pStyle w:val="BodyText"/>
      </w:pPr>
      <w:r>
        <w:t xml:space="preserve">Diferenciacao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iferentiation_metho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 differenti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T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TRA pl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cl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ifferentiation_serum_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erc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cl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B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 ser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C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ifferentiation_serum_concentr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erc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cl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ifferentiation_serum_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fferentiation_serum_concentr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cl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cl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B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B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B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 ser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B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B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B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B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B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B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B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ifferentiation_med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erc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MEM_F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cl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ME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M_Neurobas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urobas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M_F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PM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ifferentiation_antibiotic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erc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9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cl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5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ifferentiation_glutam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erc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9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cl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rotocol_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a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uration of differentiation, in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2.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uration of differentiation, in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5765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uration of differentiation, in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937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uration of differentiation, in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uration of differentiation, in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uration of differentiation, in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centration of RA, in 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8.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centration of RA, in 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2094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centration of RA, in 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197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centration of RA, in 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centration of RA, in 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centration of RA, in 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000000</w:t>
            </w:r>
          </w:p>
        </w:tc>
      </w:tr>
    </w:tbl>
    <w:p>
      <w:pPr>
        <w:pStyle w:val="BodyText"/>
      </w:pPr>
      <w:r>
        <w:t xml:space="preserve">Reporting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u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erc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bes cell sour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bes cell authentic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bes mycoplasma test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 group is cl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bes Abeta seque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bes Abeta orig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bes Abeta speci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bes Abeta aggreg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s single expos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bes duration of Abeta expos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bes concentration of Abet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.6</w:t>
            </w:r>
          </w:p>
        </w:tc>
      </w:tr>
    </w:tbl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álises descritivas</dc:title>
  <dc:creator>Clarissa F. D. Carneiro</dc:creator>
  <cp:keywords/>
  <dcterms:created xsi:type="dcterms:W3CDTF">2025-01-03T14:36:34Z</dcterms:created>
  <dcterms:modified xsi:type="dcterms:W3CDTF">2025-01-03T14:36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